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4, </w:t>
      </w:r>
      <w:r>
        <w:t xml:space="preserve">15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4-8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5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Generaal, Staten, Fagel, Francois and [Randwijk, J]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The Hague, Netherlands]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rn, Regering te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740BFB" w:rsidRDefault="00740BFB" w:rsidP="00740BFB">
      <w:pPr>
        <w:pStyle w:val="FirstParagraph"/>
      </w:pPr>
      <w:r>
        <w:t>14.  March 15, 1710.</w:t>
      </w:r>
      <w:r>
        <w:rPr>
          <w:rStyle w:val="FootnoteReference"/>
        </w:rPr>
        <w:footnoteReference w:id="3"/>
      </w:r>
      <w:r>
        <w:t> </w:t>
      </w:r>
    </w:p>
    <w:p w:rsidR="00740BFB" w:rsidRDefault="00740BFB" w:rsidP="00740BFB">
      <w:pPr>
        <w:pStyle w:val="OriginalText"/>
        <w:rPr>
          <w:sz w:val="20"/>
          <w:szCs w:val="20"/>
        </w:rPr>
      </w:pP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1 recto]</w:t>
      </w:r>
    </w:p>
    <w:p w:rsidR="00740BFB" w:rsidRDefault="00740BFB" w:rsidP="00740BFB">
      <w:pPr>
        <w:pStyle w:val="OriginalText"/>
        <w:rPr>
          <w:sz w:val="20"/>
          <w:szCs w:val="20"/>
        </w:rPr>
      </w:pP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pie</w:t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ates General of the Netherlands:resol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Extract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uit het register der rolle vande Hoog mog[ende]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Heeren staten generaal der Vereenigde nederlanden</w:t>
      </w:r>
    </w:p>
    <w:p w:rsidR="00740BFB" w:rsidRDefault="00740BFB" w:rsidP="00740BFB">
      <w:pPr>
        <w:pStyle w:val="OriginalText"/>
        <w:rPr>
          <w:sz w:val="20"/>
          <w:szCs w:val="20"/>
        </w:rPr>
      </w:pP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Sabbathi den 15 maart 1710.</w:t>
      </w:r>
    </w:p>
    <w:p w:rsidR="00740BFB" w:rsidRDefault="00740BFB" w:rsidP="00740BFB">
      <w:pPr>
        <w:pStyle w:val="OriginalText"/>
        <w:rPr>
          <w:sz w:val="20"/>
          <w:szCs w:val="20"/>
        </w:rPr>
      </w:pP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s ter vergadering geleezen de Req[uest]e van gecommitteerdens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n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Dutch Mennonites (Doopsgezinden):appeal to governmen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ennoniten gemeentens dezer landen, houdende, dat 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ij supplianten, door veel brieven, en zeekere berichten geadver-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eert waaren, dat haar geloofsgenooten in ZwitserLand, 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peciaal in’t Canton Bern tegenwoordig met ze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asons for persec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ersec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zwaar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volginge wegens het beleeven hunner religie wierd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drukt, zoodaanig datter present een groot getal Persoon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oo mannen als vrouwen in verscheide gevangenhuizen war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pgeslooten, welke behalven de andere straffen met Banning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p de galeijen, Ja de dood zelve wierden gedreijgt alles steunend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p verkeerde positien in hun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of 1695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lakkaten in dato 20, 22, 25 &amp; 27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ebruarij 1695 vermeld en daar bijzonder gebracht in dri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oft poincten. Waarvan het eerste namelijk dat zij ontken-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en het Ampt der overigheid van en met god te zijn, t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enemaal onwaarachtig en met de duijdelijke Text der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nfession of fait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Mennoniten belijdenisse volkoomen strijdig was, ende d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wee Laasten, namelijk, dat zij de gewoonelijke trouwe met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en Eed weijgerden, ende het land in tijd van nood met de wapenen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e verdedigen, zulk een voldoende verklaaringe bij haar Hoog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og[enden] ontmoeten, dat haar H[oog] mog[enden] behaagt hadde[n], haar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uppl[ianten] onder derzelver bescherminge te neemen, blijkende</w:t>
      </w:r>
    </w:p>
    <w:p w:rsidR="00740BFB" w:rsidRDefault="00740BFB" w:rsidP="00740BF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ij de Deductie neevens de Voorn[oemde] Req[ueste] gevoegt. Verzoekende</w:t>
      </w:r>
    </w:p>
    <w:p w:rsidR="00740BFB" w:rsidRDefault="00740BFB" w:rsidP="00740BFB">
      <w:pPr>
        <w:pStyle w:val="OriginalText"/>
        <w:rPr>
          <w:w w:val="99"/>
          <w:sz w:val="20"/>
          <w:szCs w:val="20"/>
        </w:rPr>
      </w:pPr>
      <w:r>
        <w:rPr>
          <w:w w:val="99"/>
          <w:sz w:val="20"/>
          <w:szCs w:val="20"/>
        </w:rPr>
        <w:t>dat haar Hoog mog[enden] geliefde[n] haar Suppl[ianten] gunstige &amp; krachtig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spraek te zijn bij de Heeren van Bern ten eijnde der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uppl[ianten] Verdrukte Broederen en geloofsgenooten (wiens voorsat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et alleen voo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:ancestors more than 200 years in Switzerla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mtrent 200 Jaaren in Zwitserland geleeft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bekent geweest waaren, maar die ook met haar suppliant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en self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:of 1626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lijdenis omhelsden, op welks overleevering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an de Heeren gedeputeerden van den Hove van Holland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den 8 oktober 1626 haar Hoog mog[enden] behaagt had, der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uppl[ianten] gezindheijd onder de geprotesteerde &amp; getolereerd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dsdienst des lands te erkennen) vande Executien der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laccaten, die haar alle oogenblik gedreigd wierd, niet alle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[folio 1 verso]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gten Verschoont worden, maar ook zoodaanige verlichting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krijgen, als tot haar veilige wooninge, oeffeninge va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dsdienst, en heijl van zoo veele onnozele konde dienen &amp; strekken.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ar op gedelibereert zijnde, is goedgevonden, ende verstaan,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een brief van voorschrijvens voor der suppl[ianten] geloofsgenoot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behoorlijke forme aan het Canton van Bern gedepescheert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al worden, &amp; zal dezelve met een copie van dien gezond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rden aan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as diploma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ecretaris A. [sic] Runkel, om den origineelen aa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canton van Bern, voort te zenden, en den Inhout daer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van vrugt kan zijn ten besten te seconderen.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ccordeert met Voornoemde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Was geteekent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gister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andwijk, van, Deputy for foreign affai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andwijk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François, Clerk:signs documne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. Fagel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</w:p>
    <w:p w:rsidR="00740BFB" w:rsidRDefault="00740BFB" w:rsidP="00740BFB">
      <w:pPr>
        <w:pStyle w:val="OriginalText"/>
        <w:rPr>
          <w:sz w:val="21"/>
          <w:szCs w:val="21"/>
        </w:rPr>
      </w:pP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recto: blank]</w:t>
      </w:r>
    </w:p>
    <w:p w:rsidR="00740BFB" w:rsidRDefault="00740BFB" w:rsidP="00740BFB">
      <w:pPr>
        <w:pStyle w:val="OriginalText"/>
        <w:rPr>
          <w:sz w:val="21"/>
          <w:szCs w:val="21"/>
        </w:rPr>
      </w:pP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. verso]</w:t>
      </w:r>
    </w:p>
    <w:p w:rsidR="00740BFB" w:rsidRDefault="00740BFB" w:rsidP="00740BFB">
      <w:pPr>
        <w:pStyle w:val="OriginalText"/>
        <w:rPr>
          <w:sz w:val="21"/>
          <w:szCs w:val="21"/>
        </w:rPr>
      </w:pP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pia van d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olutie van saate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neraal, &amp; brief van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orschrijving aan het 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anton bern, rakende</w:t>
      </w:r>
    </w:p>
    <w:p w:rsidR="00740BFB" w:rsidRDefault="00740BFB" w:rsidP="00740BFB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mennoniten</w:t>
      </w:r>
    </w:p>
    <w:p w:rsidR="0084002E" w:rsidRDefault="00740BFB" w:rsidP="00740BFB">
      <w:r>
        <w:rPr>
          <w:sz w:val="21"/>
          <w:szCs w:val="21"/>
        </w:rPr>
        <w:t>in dato 15 maart 1710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740BFB" w:rsidRDefault="00740BFB" w:rsidP="00740BF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</w:t>
      </w:r>
      <w:r>
        <w:tab/>
      </w:r>
      <w:r>
        <w:tab/>
        <w:t xml:space="preserve">This is A 1759 from the De Hoop Scheffer </w:t>
      </w:r>
      <w:r>
        <w:rPr>
          <w:rStyle w:val="Italics"/>
        </w:rPr>
        <w:t>Inventaris</w:t>
      </w:r>
      <w:r>
        <w:t>.</w:t>
      </w:r>
    </w:p>
    <w:p w:rsidR="00740BFB" w:rsidRDefault="00740BFB" w:rsidP="00740BFB">
      <w:pPr>
        <w:pStyle w:val="FootnoteText"/>
      </w:pPr>
    </w:p>
  </w:footnote>
  <w:footnote w:id="4">
    <w:p w:rsidR="00740BFB" w:rsidRDefault="00740BFB" w:rsidP="00740BFB">
      <w:pPr>
        <w:pStyle w:val="Footnote-OneDigit"/>
      </w:pPr>
      <w:r>
        <w:rPr>
          <w:vertAlign w:val="superscript"/>
        </w:rPr>
        <w:footnoteRef/>
      </w:r>
      <w:r>
        <w:tab/>
        <w:t xml:space="preserve"> “Op dit gunstig voorschrijven van onse grootagtb: Heren Burgerm[eesteren] en de Requeste op haren Raat den 15 Maart aan haar Ho:Mo: de Staten generaal oover gelevert, door gecommitteerde is op dien selven dag dese volgende resolutie bij Haar Hoog: Mogende genomen”   Peschar’s </w:t>
      </w:r>
      <w:r>
        <w:rPr>
          <w:rStyle w:val="Italics"/>
        </w:rPr>
        <w:t>Inventaris</w:t>
      </w:r>
      <w:r>
        <w:t xml:space="preserve"> 1122-175, page 288.  This is the same as de Hoop Scheffer </w:t>
      </w:r>
      <w:r>
        <w:rPr>
          <w:rStyle w:val="Italics"/>
        </w:rPr>
        <w:t>Inventaris</w:t>
      </w:r>
      <w:r>
        <w:t xml:space="preserve"> B870 D (1683-1741).</w:t>
      </w:r>
    </w:p>
    <w:p w:rsidR="00740BFB" w:rsidRDefault="00740BFB" w:rsidP="00740BFB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59.02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740BF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740BFB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740BF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740BF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40BF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740BFB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740BFB"/>
    <w:rPr>
      <w:i/>
      <w:iCs/>
    </w:rPr>
  </w:style>
  <w:style w:type="paragraph" w:customStyle="1" w:styleId="Footnote-OneDigit">
    <w:name w:val="Footnote-One Digit"/>
    <w:basedOn w:val="Normal"/>
    <w:uiPriority w:val="99"/>
    <w:rsid w:val="00740BF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